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319ab9ab98d12d78a006c55f273747d6b2f1cfb"/>
    <w:p>
      <w:pPr>
        <w:pStyle w:val="Heading1"/>
      </w:pPr>
      <w:r>
        <w:t xml:space="preserve">Cover Letter for Musician Position in United Kingdom Birmingham</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Organisation Name]</w:t>
      </w:r>
      <w:r>
        <w:br/>
      </w:r>
      <w:r>
        <w:t xml:space="preserve">[Address Line 1]</w:t>
      </w:r>
      <w:r>
        <w:br/>
      </w:r>
      <w:r>
        <w:t xml:space="preserve">[Address Line 2]</w:t>
      </w:r>
      <w:r>
        <w:br/>
      </w:r>
      <w:r>
        <w:t xml:space="preserve">Birmingham, B1 2AA</w:t>
      </w:r>
      <w:r>
        <w:br/>
      </w:r>
      <w:r>
        <w:t xml:space="preserve">United Kingdom</w:t>
      </w:r>
    </w:p>
    <w:p>
      <w:pPr>
        <w:pStyle w:val="BodyText"/>
      </w:pPr>
      <w:r>
        <w:t xml:space="preserve">Dear Hiring Manager,</w:t>
      </w:r>
    </w:p>
    <w:p>
      <w:pPr>
        <w:pStyle w:val="BodyText"/>
      </w:pPr>
      <w:r>
        <w:t xml:space="preserve">I am writing to express my enthusiasm for the Musician position at your organisation in the vibrant cultural hub of United Kingdom Birmingham. As a dedicated and passionate musician with a deep appreciation for the city’s rich musical heritage, I am eager to contribute my skills, creativity, and experience to your team. Birmingham, a city renowned for its dynamic music scene and historic artistic legacy, has long been a source of inspiration for me. I am confident that my background as a professional musician aligns seamlessly with the goals of your institution and the unique energy of this iconic city.</w:t>
      </w:r>
    </w:p>
    <w:p>
      <w:pPr>
        <w:pStyle w:val="BodyText"/>
      </w:pPr>
      <w:r>
        <w:t xml:space="preserve">From an early age, I have been captivated by the transformative power of music. Whether performing on stage or collaborating with fellow artists, I strive to create moments that resonate emotionally and culturally. Over the past [X years], I have honed my craft across multiple genres, including [list genres, e.g., jazz, classical, electronic], and have performed in diverse settings—from intimate acoustic venues to large-scale festivals. My journey has taken me across the United Kingdom, but it is Birmingham that has always held a special place in my heart. The city’s commitment to fostering emerging talent and its celebration of multicultural artistry make it an ideal location for a musician like myself.</w:t>
      </w:r>
    </w:p>
    <w:p>
      <w:pPr>
        <w:pStyle w:val="BodyText"/>
      </w:pPr>
      <w:r>
        <w:t xml:space="preserve">As a Musician in the United Kingdom Birmingham scene, I have had the privilege of working with renowned ensembles, independent artists, and community initiatives that prioritize innovation and inclusivity. For instance, I recently collaborated with [Name of Local Ensemble or Project], an initiative that bridges cultural divides through music. This experience not only deepened my technical expertise but also reinforced my belief in music’s ability to unite people. Birmingham’s unique blend of tradition and modernity provides a fertile ground for such endeavors, and I am eager to contribute to this evolving narrative.</w:t>
      </w:r>
    </w:p>
    <w:p>
      <w:pPr>
        <w:pStyle w:val="BodyText"/>
      </w:pPr>
      <w:r>
        <w:t xml:space="preserve">My skills as a musician extend beyond performance. I have extensive experience in music production, composition, and teaching, which allows me to approach each project with a multifaceted perspective. Whether composing original works for live performances or mentoring young musicians, I aim to inspire and elevate the art form. In the context of United Kingdom Birmingham’s thriving creative sector, I see immense potential to collaborate on projects that reflect the city’s diversity and ambition. For example, I have previously led workshops in local schools and community centers, fostering a love for music among underrepresented groups—a mission that aligns with your organisation’s values.</w:t>
      </w:r>
    </w:p>
    <w:p>
      <w:pPr>
        <w:pStyle w:val="BodyText"/>
      </w:pPr>
      <w:r>
        <w:t xml:space="preserve">One of the defining aspects of my career has been my commitment to adapting to the ever-changing landscape of the music industry. In an era where technology and tradition intersect, I have embraced digital tools to enhance my creative process while remaining rooted in live performance. My ability to blend classical techniques with contemporary sounds has allowed me to connect with audiences across age groups and backgrounds. This versatility is particularly relevant in United Kingdom Birmingham, a city that thrives on innovation and experimentation.</w:t>
      </w:r>
    </w:p>
    <w:p>
      <w:pPr>
        <w:pStyle w:val="BodyText"/>
      </w:pPr>
      <w:r>
        <w:t xml:space="preserve">What draws me most to your organisation is its reputation for excellence and its dedication to supporting the local music community. I am particularly impressed by [specific project, event, or initiative your organisation has undertaken], which demonstrates a shared vision for fostering artistic growth. As a Musician in the United Kingdom Birmingham area, I have witnessed firsthand how such initiatives can uplift both individuals and the broader cultural ecosystem. I am confident that my passion for music, combined with my professional experience, would allow me to make meaningful contributions to your team.</w:t>
      </w:r>
    </w:p>
    <w:p>
      <w:pPr>
        <w:pStyle w:val="BodyText"/>
      </w:pPr>
      <w:r>
        <w:t xml:space="preserve">Furthermore, my understanding of United Kingdom Birmingham’s unique cultural identity is a significant asset. The city’s history as a center of industry and its current role as a creative powerhouse have shaped a distinct musical landscape. From the iconic [mention local landmark or event, e.g., Birmingham Symphony Hall] to the grassroots venues that nurture new talent, Birmingham offers an environment where musicians can thrive. I am eager to engage with this community, whether through performances, collaborations, or educational programs that reflect the city’s spirit.</w:t>
      </w:r>
    </w:p>
    <w:p>
      <w:pPr>
        <w:pStyle w:val="BodyText"/>
      </w:pPr>
      <w:r>
        <w:t xml:space="preserve">I would be honored to bring my expertise and enthusiasm to your organisation. My goal as a Musician is not only to deliver exceptional performances but also to contribute to the cultural fabric of United Kingdom Birmingham. I am confident that my skills, dedication, and vision align with your needs, and I would welcome the opportunity to discuss how I can support your mission. Thank you for considering my application.</w:t>
      </w:r>
    </w:p>
    <w:p>
      <w:pPr>
        <w:pStyle w:val="BodyText"/>
      </w:pPr>
      <w:r>
        <w:t xml:space="preserve">Warm regards,</w:t>
      </w:r>
    </w:p>
    <w:p>
      <w:pPr>
        <w:pStyle w:val="BodyText"/>
      </w:pPr>
      <w:r>
        <w:rPr>
          <w:bCs/>
          <w:b/>
        </w:rPr>
        <w:t xml:space="preserve">[Your Full Name]</w:t>
      </w:r>
      <w:r>
        <w:br/>
      </w:r>
      <w:r>
        <w:t xml:space="preserve">[Your Contact Information]</w:t>
      </w:r>
      <w:r>
        <w:br/>
      </w:r>
      <w:r>
        <w:t xml:space="preserve">[Email Address]</w:t>
      </w:r>
      <w:r>
        <w:br/>
      </w:r>
      <w:r>
        <w:t xml:space="preserve">[Phone Number]</w:t>
      </w:r>
      <w:r>
        <w:br/>
      </w:r>
      <w:r>
        <w:t xml:space="preserve">[Portfolio or Website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United Kingdom Birmingham</dc:title>
  <dc:creator/>
  <dc:language>en</dc:language>
  <cp:keywords/>
  <dcterms:created xsi:type="dcterms:W3CDTF">2026-07-24T00:25:35Z</dcterms:created>
  <dcterms:modified xsi:type="dcterms:W3CDTF">2026-07-24T00:25:35Z</dcterms:modified>
</cp:coreProperties>
</file>

<file path=docProps/custom.xml><?xml version="1.0" encoding="utf-8"?>
<Properties xmlns="http://schemas.openxmlformats.org/officeDocument/2006/custom-properties" xmlns:vt="http://schemas.openxmlformats.org/officeDocument/2006/docPropsVTypes"/>
</file>